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Equilibrio arquitectura y proces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Inversión TI, Efica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fc61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09Z</dcterms:created>
  <dcterms:modified xsi:type="dcterms:W3CDTF">2023-01-31T01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